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E195" w14:textId="77777777" w:rsidR="00347D92" w:rsidRPr="00E204BF" w:rsidRDefault="00347D92" w:rsidP="00E204BF">
      <w:pPr>
        <w:rPr>
          <w:rFonts w:ascii="Tahoma" w:hAnsi="Tahoma" w:cs="Tahoma"/>
        </w:rPr>
      </w:pPr>
      <w:bookmarkStart w:id="0" w:name="_GoBack"/>
      <w:r w:rsidRPr="00E204BF">
        <w:rPr>
          <w:rFonts w:ascii="Tahoma" w:hAnsi="Tahoma" w:cs="Tahoma"/>
        </w:rPr>
        <w:t>Format of the Authority letter</w:t>
      </w:r>
    </w:p>
    <w:p w14:paraId="06F6D76A" w14:textId="77777777" w:rsidR="00347D92" w:rsidRPr="00E204BF" w:rsidRDefault="00347D92" w:rsidP="00E204BF">
      <w:pPr>
        <w:rPr>
          <w:rFonts w:ascii="Tahoma" w:hAnsi="Tahoma" w:cs="Tahoma"/>
          <w:b/>
        </w:rPr>
      </w:pPr>
      <w:r w:rsidRPr="00E204BF">
        <w:rPr>
          <w:rFonts w:ascii="Tahoma" w:hAnsi="Tahoma" w:cs="Tahoma"/>
          <w:b/>
        </w:rPr>
        <w:t>LETTER OF AUTHORIZATION</w:t>
      </w:r>
    </w:p>
    <w:p w14:paraId="46B2BF85" w14:textId="77777777" w:rsidR="00347D92" w:rsidRPr="00E204BF" w:rsidRDefault="00347D92" w:rsidP="00E204BF">
      <w:pPr>
        <w:rPr>
          <w:rFonts w:ascii="Tahoma" w:hAnsi="Tahoma" w:cs="Tahoma"/>
        </w:rPr>
      </w:pPr>
      <w:r w:rsidRPr="00E204BF">
        <w:rPr>
          <w:rFonts w:ascii="Tahoma" w:hAnsi="Tahoma" w:cs="Tahoma"/>
        </w:rPr>
        <w:t>(ON THE ENTITY’s LETTER HEAD)</w:t>
      </w:r>
    </w:p>
    <w:p w14:paraId="526A2C21" w14:textId="77777777" w:rsidR="00347D92" w:rsidRPr="00E204BF" w:rsidRDefault="00347D92" w:rsidP="00E204BF">
      <w:pPr>
        <w:rPr>
          <w:rFonts w:ascii="Tahoma" w:hAnsi="Tahoma" w:cs="Tahoma"/>
        </w:rPr>
      </w:pPr>
    </w:p>
    <w:p w14:paraId="4E2BCD85" w14:textId="77777777" w:rsidR="00347D92" w:rsidRPr="00E204BF" w:rsidRDefault="00347D92" w:rsidP="00E204BF">
      <w:pPr>
        <w:rPr>
          <w:rFonts w:ascii="Tahoma" w:hAnsi="Tahoma" w:cs="Tahoma"/>
        </w:rPr>
      </w:pPr>
      <w:r w:rsidRPr="00E204BF">
        <w:rPr>
          <w:rFonts w:ascii="Tahoma" w:hAnsi="Tahoma" w:cs="Tahoma"/>
        </w:rPr>
        <w:t>To,</w:t>
      </w:r>
    </w:p>
    <w:p w14:paraId="017857DD" w14:textId="77777777" w:rsidR="00347D92" w:rsidRPr="00E204BF" w:rsidRDefault="00347D92" w:rsidP="00E204BF">
      <w:pPr>
        <w:rPr>
          <w:rFonts w:ascii="Tahoma" w:hAnsi="Tahoma" w:cs="Tahoma"/>
        </w:rPr>
      </w:pPr>
      <w:r w:rsidRPr="00E204BF">
        <w:rPr>
          <w:rFonts w:ascii="Tahoma" w:hAnsi="Tahoma" w:cs="Tahoma"/>
        </w:rPr>
        <w:t>_________________</w:t>
      </w:r>
    </w:p>
    <w:p w14:paraId="00CF6606" w14:textId="77777777" w:rsidR="00347D92" w:rsidRPr="00E204BF" w:rsidRDefault="00347D92" w:rsidP="00E204BF">
      <w:pPr>
        <w:rPr>
          <w:rFonts w:ascii="Tahoma" w:hAnsi="Tahoma" w:cs="Tahoma"/>
        </w:rPr>
      </w:pPr>
      <w:r w:rsidRPr="00E204BF">
        <w:rPr>
          <w:rFonts w:ascii="Tahoma" w:hAnsi="Tahoma" w:cs="Tahoma"/>
        </w:rPr>
        <w:t>__________________</w:t>
      </w:r>
    </w:p>
    <w:p w14:paraId="2F899227" w14:textId="77777777" w:rsidR="00347D92" w:rsidRPr="00E204BF" w:rsidRDefault="00347D92" w:rsidP="00E204BF">
      <w:pPr>
        <w:rPr>
          <w:rFonts w:ascii="Tahoma" w:hAnsi="Tahoma" w:cs="Tahoma"/>
        </w:rPr>
      </w:pPr>
    </w:p>
    <w:p w14:paraId="4BB8BA52" w14:textId="77777777" w:rsidR="00347D92" w:rsidRPr="00E204BF" w:rsidRDefault="00347D92" w:rsidP="00E204BF">
      <w:pPr>
        <w:rPr>
          <w:rFonts w:ascii="Tahoma" w:hAnsi="Tahoma" w:cs="Tahoma"/>
        </w:rPr>
      </w:pPr>
      <w:r w:rsidRPr="00E204BF">
        <w:rPr>
          <w:rFonts w:ascii="Tahoma" w:hAnsi="Tahoma" w:cs="Tahoma"/>
        </w:rPr>
        <w:t xml:space="preserve"> Sub: Letter of Authorization for filing in FIRMS application</w:t>
      </w:r>
    </w:p>
    <w:p w14:paraId="08D0A64F" w14:textId="77777777" w:rsidR="00347D92" w:rsidRPr="00E204BF" w:rsidRDefault="00347D92" w:rsidP="00E204BF">
      <w:pPr>
        <w:rPr>
          <w:rFonts w:ascii="Tahoma" w:hAnsi="Tahoma" w:cs="Tahoma"/>
        </w:rPr>
      </w:pPr>
    </w:p>
    <w:p w14:paraId="4788DDA5" w14:textId="77777777" w:rsidR="00347D92" w:rsidRPr="00E204BF" w:rsidRDefault="00347D92" w:rsidP="00E204BF">
      <w:pPr>
        <w:rPr>
          <w:rFonts w:ascii="Tahoma" w:hAnsi="Tahoma" w:cs="Tahoma"/>
        </w:rPr>
      </w:pPr>
      <w:r w:rsidRPr="00E204BF">
        <w:rPr>
          <w:rFonts w:ascii="Tahoma" w:hAnsi="Tahoma" w:cs="Tahoma"/>
        </w:rPr>
        <w:t>Dear Sir,</w:t>
      </w:r>
    </w:p>
    <w:p w14:paraId="68ABDE94" w14:textId="77777777" w:rsidR="00347D92" w:rsidRPr="00E204BF" w:rsidRDefault="00347D92" w:rsidP="00E204BF">
      <w:pPr>
        <w:rPr>
          <w:rFonts w:ascii="Tahoma" w:hAnsi="Tahoma" w:cs="Tahoma"/>
        </w:rPr>
      </w:pPr>
      <w:r w:rsidRPr="00E204BF">
        <w:rPr>
          <w:rFonts w:ascii="Tahoma" w:hAnsi="Tahoma" w:cs="Tahoma"/>
        </w:rPr>
        <w:t>We hereby authorize Shri. / Smt. / Ms.  ____________________________________________________ (Name and Designation) holding Permanent Account Number (PAN)  ___________________ (copy to be attached) to register as Business user for submission of returns in Foreign Investment Reporting and Management System (FIRMS) on behalf of our company/ LLP named ____________________________, having registered office at _________________________ and PAN_____________________.</w:t>
      </w:r>
    </w:p>
    <w:p w14:paraId="2486B33A" w14:textId="77777777" w:rsidR="00347D92" w:rsidRPr="00E204BF" w:rsidRDefault="00347D92" w:rsidP="00E204BF">
      <w:pPr>
        <w:rPr>
          <w:rFonts w:ascii="Tahoma" w:hAnsi="Tahoma" w:cs="Tahoma"/>
        </w:rPr>
      </w:pPr>
      <w:r w:rsidRPr="00E204BF">
        <w:rPr>
          <w:rFonts w:ascii="Tahoma" w:hAnsi="Tahoma" w:cs="Tahoma"/>
        </w:rPr>
        <w:t>The CIN/ LLPIN is _________________/Company/LLP is not required to obtain CIN/LLPIN</w:t>
      </w:r>
    </w:p>
    <w:p w14:paraId="5E967B48" w14:textId="77777777" w:rsidR="00347D92" w:rsidRPr="00E204BF" w:rsidRDefault="00347D92" w:rsidP="00E204BF">
      <w:pPr>
        <w:rPr>
          <w:rFonts w:ascii="Tahoma" w:hAnsi="Tahoma" w:cs="Tahoma"/>
        </w:rPr>
      </w:pPr>
      <w:r w:rsidRPr="00E204BF">
        <w:rPr>
          <w:rFonts w:ascii="Tahoma" w:hAnsi="Tahoma" w:cs="Tahoma"/>
        </w:rPr>
        <w:t xml:space="preserve">2. We also authorize Shri. / Smt. / Ms. ________________________________________________ (Name of </w:t>
      </w:r>
      <w:proofErr w:type="gramStart"/>
      <w:r w:rsidRPr="00E204BF">
        <w:rPr>
          <w:rFonts w:ascii="Tahoma" w:hAnsi="Tahoma" w:cs="Tahoma"/>
        </w:rPr>
        <w:t>Authorized  representative</w:t>
      </w:r>
      <w:proofErr w:type="gramEnd"/>
      <w:r w:rsidRPr="00E204BF">
        <w:rPr>
          <w:rFonts w:ascii="Tahoma" w:hAnsi="Tahoma" w:cs="Tahoma"/>
        </w:rPr>
        <w:t xml:space="preserve">) to make declarations and to submit documents, wherever required, on our behalf. These declarations and submissions are made towards the requirement </w:t>
      </w:r>
      <w:proofErr w:type="gramStart"/>
      <w:r w:rsidRPr="00E204BF">
        <w:rPr>
          <w:rFonts w:ascii="Tahoma" w:hAnsi="Tahoma" w:cs="Tahoma"/>
        </w:rPr>
        <w:t>of  the</w:t>
      </w:r>
      <w:proofErr w:type="gramEnd"/>
      <w:r w:rsidRPr="00E204BF">
        <w:rPr>
          <w:rFonts w:ascii="Tahoma" w:hAnsi="Tahoma" w:cs="Tahoma"/>
        </w:rPr>
        <w:t xml:space="preserve"> Foreign Exchange Management Act, 1999 and any other applicable laws that may be in force.</w:t>
      </w:r>
    </w:p>
    <w:p w14:paraId="4E04505F" w14:textId="77777777" w:rsidR="00347D92" w:rsidRPr="00E204BF" w:rsidRDefault="00347D92" w:rsidP="00E204BF">
      <w:pPr>
        <w:rPr>
          <w:rFonts w:ascii="Tahoma" w:hAnsi="Tahoma" w:cs="Tahoma"/>
        </w:rPr>
      </w:pPr>
      <w:r w:rsidRPr="00E204BF">
        <w:rPr>
          <w:rFonts w:ascii="Tahoma" w:hAnsi="Tahoma" w:cs="Tahoma"/>
        </w:rPr>
        <w:t>3.We further confirm that we are liable for and bound by all acts of commission and omission by the authorized representative. All acts committed by the above authorized representatives shall be treated as if these acts were committed by the company/ LLP.</w:t>
      </w:r>
    </w:p>
    <w:p w14:paraId="168C36D6" w14:textId="77777777" w:rsidR="00347D92" w:rsidRPr="00E204BF" w:rsidRDefault="00347D92" w:rsidP="00E204BF">
      <w:pPr>
        <w:rPr>
          <w:rFonts w:ascii="Tahoma" w:hAnsi="Tahoma" w:cs="Tahoma"/>
        </w:rPr>
      </w:pPr>
      <w:r w:rsidRPr="00E204BF">
        <w:rPr>
          <w:rFonts w:ascii="Tahoma" w:hAnsi="Tahoma" w:cs="Tahoma"/>
        </w:rPr>
        <w:t xml:space="preserve">The Specimen signature of </w:t>
      </w:r>
    </w:p>
    <w:p w14:paraId="1C207FEB" w14:textId="77777777" w:rsidR="00347D92" w:rsidRPr="00E204BF" w:rsidRDefault="00347D92" w:rsidP="00E204BF">
      <w:pPr>
        <w:rPr>
          <w:rFonts w:ascii="Tahoma" w:hAnsi="Tahoma" w:cs="Tahoma"/>
        </w:rPr>
      </w:pPr>
      <w:r w:rsidRPr="00E204BF">
        <w:rPr>
          <w:rFonts w:ascii="Tahoma" w:hAnsi="Tahoma" w:cs="Tahoma"/>
        </w:rPr>
        <w:t>Shri. / Smt./ Ms. -----------------------------------------------------Authorized representative) is attested below:</w:t>
      </w:r>
    </w:p>
    <w:p w14:paraId="25D81B7C" w14:textId="77777777" w:rsidR="00347D92" w:rsidRPr="00E204BF" w:rsidRDefault="00347D92" w:rsidP="00E204BF">
      <w:pPr>
        <w:rPr>
          <w:rFonts w:ascii="Tahoma" w:hAnsi="Tahoma" w:cs="Tahoma"/>
        </w:rPr>
      </w:pPr>
    </w:p>
    <w:p w14:paraId="6EA337F7" w14:textId="77777777" w:rsidR="00347D92" w:rsidRPr="00E204BF" w:rsidRDefault="00347D92" w:rsidP="00E204BF">
      <w:pPr>
        <w:rPr>
          <w:rFonts w:ascii="Tahoma" w:hAnsi="Tahoma" w:cs="Tahoma"/>
        </w:rPr>
      </w:pPr>
      <w:r w:rsidRPr="00E204BF">
        <w:rPr>
          <w:rFonts w:ascii="Tahoma" w:hAnsi="Tahoma" w:cs="Tahoma"/>
        </w:rPr>
        <w:lastRenderedPageBreak/>
        <w:t xml:space="preserve">------------------------------------------------------- </w:t>
      </w:r>
    </w:p>
    <w:p w14:paraId="06A6E95B" w14:textId="77777777" w:rsidR="00347D92" w:rsidRPr="00E204BF" w:rsidRDefault="00347D92" w:rsidP="00E204BF">
      <w:pPr>
        <w:rPr>
          <w:rFonts w:ascii="Tahoma" w:hAnsi="Tahoma" w:cs="Tahoma"/>
        </w:rPr>
      </w:pPr>
      <w:r w:rsidRPr="00E204BF">
        <w:rPr>
          <w:rFonts w:ascii="Tahoma" w:hAnsi="Tahoma" w:cs="Tahoma"/>
        </w:rPr>
        <w:t xml:space="preserve">(Specimen Signature of </w:t>
      </w:r>
      <w:proofErr w:type="spellStart"/>
      <w:r w:rsidRPr="00E204BF">
        <w:rPr>
          <w:rFonts w:ascii="Tahoma" w:hAnsi="Tahoma" w:cs="Tahoma"/>
        </w:rPr>
        <w:t>authorizedrepresentative</w:t>
      </w:r>
      <w:proofErr w:type="spellEnd"/>
      <w:r w:rsidRPr="00E204BF">
        <w:rPr>
          <w:rFonts w:ascii="Tahoma" w:hAnsi="Tahoma" w:cs="Tahoma"/>
        </w:rPr>
        <w:t>)</w:t>
      </w:r>
    </w:p>
    <w:p w14:paraId="4C530DD1" w14:textId="77777777" w:rsidR="00347D92" w:rsidRPr="00E204BF" w:rsidRDefault="00347D92" w:rsidP="00E204BF">
      <w:pPr>
        <w:rPr>
          <w:rFonts w:ascii="Tahoma" w:hAnsi="Tahoma" w:cs="Tahoma"/>
        </w:rPr>
      </w:pPr>
      <w:r w:rsidRPr="00E204BF">
        <w:rPr>
          <w:rFonts w:ascii="Tahoma" w:hAnsi="Tahoma" w:cs="Tahoma"/>
        </w:rPr>
        <w:t>Associated bank account of the entity/individual with the AD bank  __________________ and name of the authorized signatory for this account is _______________________________________.</w:t>
      </w:r>
    </w:p>
    <w:p w14:paraId="2945E8E3" w14:textId="77777777" w:rsidR="00347D92" w:rsidRPr="00E204BF" w:rsidRDefault="00347D92" w:rsidP="00E204BF">
      <w:pPr>
        <w:rPr>
          <w:rFonts w:ascii="Tahoma" w:hAnsi="Tahoma" w:cs="Tahoma"/>
        </w:rPr>
      </w:pPr>
      <w:r w:rsidRPr="00E204BF">
        <w:rPr>
          <w:rFonts w:ascii="Tahoma" w:hAnsi="Tahoma" w:cs="Tahoma"/>
        </w:rPr>
        <w:t>Yours faithfully.</w:t>
      </w:r>
    </w:p>
    <w:p w14:paraId="7A041DC2" w14:textId="77777777" w:rsidR="00347D92" w:rsidRPr="00E204BF" w:rsidRDefault="00347D92" w:rsidP="00E204BF">
      <w:pPr>
        <w:rPr>
          <w:rFonts w:ascii="Tahoma" w:hAnsi="Tahoma" w:cs="Tahoma"/>
        </w:rPr>
      </w:pPr>
    </w:p>
    <w:p w14:paraId="0AF69EC1" w14:textId="77777777" w:rsidR="00347D92" w:rsidRPr="00E204BF" w:rsidRDefault="00347D92" w:rsidP="00E204BF">
      <w:pPr>
        <w:rPr>
          <w:rFonts w:ascii="Tahoma" w:hAnsi="Tahoma" w:cs="Tahoma"/>
        </w:rPr>
      </w:pPr>
      <w:r w:rsidRPr="00E204BF">
        <w:rPr>
          <w:rFonts w:ascii="Tahoma" w:hAnsi="Tahoma" w:cs="Tahoma"/>
        </w:rPr>
        <w:t>Signature of Managing Director / Director / Secretary of the Company / Designated</w:t>
      </w:r>
    </w:p>
    <w:p w14:paraId="32350E95" w14:textId="77777777" w:rsidR="00347D92" w:rsidRPr="00E204BF" w:rsidRDefault="00347D92" w:rsidP="00E204BF">
      <w:pPr>
        <w:rPr>
          <w:rFonts w:ascii="Tahoma" w:hAnsi="Tahoma" w:cs="Tahoma"/>
        </w:rPr>
      </w:pPr>
      <w:r w:rsidRPr="00E204BF">
        <w:rPr>
          <w:rFonts w:ascii="Tahoma" w:hAnsi="Tahoma" w:cs="Tahoma"/>
        </w:rPr>
        <w:t>Partner (in case of LLP)</w:t>
      </w:r>
    </w:p>
    <w:p w14:paraId="387D3402" w14:textId="77777777" w:rsidR="00347D92" w:rsidRPr="00E204BF" w:rsidRDefault="00347D92" w:rsidP="00E204BF">
      <w:pPr>
        <w:rPr>
          <w:rFonts w:ascii="Tahoma" w:hAnsi="Tahoma" w:cs="Tahoma"/>
        </w:rPr>
      </w:pPr>
      <w:r w:rsidRPr="00E204BF">
        <w:rPr>
          <w:rFonts w:ascii="Tahoma" w:hAnsi="Tahoma" w:cs="Tahoma"/>
        </w:rPr>
        <w:t>Name:</w:t>
      </w:r>
    </w:p>
    <w:p w14:paraId="36410E50" w14:textId="77777777" w:rsidR="00347D92" w:rsidRPr="00E204BF" w:rsidRDefault="00347D92" w:rsidP="00E204BF">
      <w:pPr>
        <w:rPr>
          <w:rFonts w:ascii="Tahoma" w:hAnsi="Tahoma" w:cs="Tahoma"/>
        </w:rPr>
      </w:pPr>
      <w:r w:rsidRPr="00E204BF">
        <w:rPr>
          <w:rFonts w:ascii="Tahoma" w:hAnsi="Tahoma" w:cs="Tahoma"/>
        </w:rPr>
        <w:t>Designation:</w:t>
      </w:r>
    </w:p>
    <w:p w14:paraId="78CEE7E1" w14:textId="77777777" w:rsidR="00347D92" w:rsidRPr="00E204BF" w:rsidRDefault="00347D92" w:rsidP="00E204BF">
      <w:pPr>
        <w:rPr>
          <w:rFonts w:ascii="Tahoma" w:hAnsi="Tahoma" w:cs="Tahoma"/>
        </w:rPr>
      </w:pPr>
      <w:r w:rsidRPr="00E204BF">
        <w:rPr>
          <w:rFonts w:ascii="Tahoma" w:hAnsi="Tahoma" w:cs="Tahoma"/>
        </w:rPr>
        <w:t>Date:</w:t>
      </w:r>
    </w:p>
    <w:p w14:paraId="34A29441" w14:textId="77777777" w:rsidR="00347D92" w:rsidRPr="00E204BF" w:rsidRDefault="00347D92" w:rsidP="00E204BF">
      <w:pPr>
        <w:rPr>
          <w:rFonts w:ascii="Tahoma" w:hAnsi="Tahoma" w:cs="Tahoma"/>
        </w:rPr>
      </w:pPr>
      <w:r w:rsidRPr="00E204BF">
        <w:rPr>
          <w:rFonts w:ascii="Tahoma" w:hAnsi="Tahoma" w:cs="Tahoma"/>
        </w:rPr>
        <w:t>DIN / Registration Number of Secretary / DPIN of Partners:</w:t>
      </w:r>
    </w:p>
    <w:p w14:paraId="5C1E62A5" w14:textId="77777777" w:rsidR="00347D92" w:rsidRPr="00E204BF" w:rsidRDefault="00347D92" w:rsidP="00E204BF">
      <w:pPr>
        <w:rPr>
          <w:rFonts w:ascii="Tahoma" w:hAnsi="Tahoma" w:cs="Tahoma"/>
        </w:rPr>
      </w:pPr>
      <w:r w:rsidRPr="00E204BF">
        <w:rPr>
          <w:rFonts w:ascii="Tahoma" w:hAnsi="Tahoma" w:cs="Tahoma"/>
        </w:rPr>
        <w:t>Seal of the signing authority:</w:t>
      </w:r>
      <w:bookmarkEnd w:id="0"/>
    </w:p>
    <w:sectPr w:rsidR="00347D92" w:rsidRPr="00E204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DaxMDc0NLI0MbNQ0lEKTi0uzszPAykwrAUAQD8vdywAAAA="/>
  </w:docVars>
  <w:rsids>
    <w:rsidRoot w:val="00347D92"/>
    <w:rsid w:val="00347D92"/>
    <w:rsid w:val="00735719"/>
    <w:rsid w:val="00E20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2B474"/>
  <w15:docId w15:val="{18B6F6EE-9730-477E-A11F-2B64C660D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06</Words>
  <Characters>1748</Characters>
  <Application>Microsoft Office Word</Application>
  <DocSecurity>0</DocSecurity>
  <Lines>14</Lines>
  <Paragraphs>4</Paragraphs>
  <ScaleCrop>false</ScaleCrop>
  <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5</cp:revision>
  <dcterms:created xsi:type="dcterms:W3CDTF">2020-02-19T10:25:00Z</dcterms:created>
  <dcterms:modified xsi:type="dcterms:W3CDTF">2020-02-24T10:25:00Z</dcterms:modified>
</cp:coreProperties>
</file>